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C30D3" w:rsidRDefault="002C30D3" w:rsidP="00005CAB">
      <w:pPr>
        <w:pStyle w:val="Default"/>
        <w:rPr>
          <w:rFonts w:eastAsia="Times New Roman"/>
          <w:b/>
          <w:bCs/>
          <w:color w:val="333333"/>
          <w:lang w:eastAsia="nl-NL"/>
        </w:rPr>
      </w:pPr>
    </w:p>
    <w:p w:rsidR="002C30D3" w:rsidRDefault="002C30D3" w:rsidP="00005CAB">
      <w:pPr>
        <w:pStyle w:val="Default"/>
        <w:rPr>
          <w:rFonts w:eastAsia="Times New Roman"/>
          <w:b/>
          <w:bCs/>
          <w:color w:val="333333"/>
          <w:lang w:eastAsia="nl-NL"/>
        </w:rPr>
      </w:pPr>
    </w:p>
    <w:p w:rsidR="00F74EAE" w:rsidRDefault="00F74EAE" w:rsidP="00005CAB">
      <w:pPr>
        <w:pStyle w:val="Default"/>
        <w:rPr>
          <w:rFonts w:eastAsia="Times New Roman"/>
          <w:b/>
          <w:bCs/>
          <w:color w:val="333333"/>
          <w:lang w:eastAsia="nl-NL"/>
        </w:rPr>
      </w:pPr>
    </w:p>
    <w:p w:rsidR="00184E11" w:rsidRDefault="00D921D0" w:rsidP="00005CAB">
      <w:pPr>
        <w:pStyle w:val="Default"/>
        <w:rPr>
          <w:color w:val="000000" w:themeColor="text1"/>
          <w:sz w:val="28"/>
          <w:szCs w:val="28"/>
          <w:lang w:val="en-GB"/>
        </w:rPr>
      </w:pPr>
      <w:r w:rsidRPr="00F74EAE">
        <w:rPr>
          <w:rFonts w:eastAsia="Times New Roman"/>
          <w:b/>
          <w:bCs/>
          <w:color w:val="002060"/>
          <w:sz w:val="28"/>
          <w:szCs w:val="28"/>
          <w:lang w:eastAsia="nl-NL"/>
        </w:rPr>
        <w:t xml:space="preserve">Call for Proposals </w:t>
      </w:r>
      <w:r w:rsidR="00F05619" w:rsidRPr="00F74EAE">
        <w:rPr>
          <w:rFonts w:eastAsia="Times New Roman"/>
          <w:b/>
          <w:bCs/>
          <w:color w:val="002060"/>
          <w:sz w:val="28"/>
          <w:szCs w:val="28"/>
          <w:lang w:eastAsia="nl-NL"/>
        </w:rPr>
        <w:t xml:space="preserve">for </w:t>
      </w:r>
      <w:r w:rsidRPr="00F74EAE">
        <w:rPr>
          <w:rFonts w:eastAsia="Times New Roman"/>
          <w:b/>
          <w:bCs/>
          <w:color w:val="002060"/>
          <w:sz w:val="28"/>
          <w:szCs w:val="28"/>
          <w:lang w:eastAsia="nl-NL"/>
        </w:rPr>
        <w:t>Early Career Research Conferences (ECC)</w:t>
      </w:r>
      <w:r w:rsidR="00005CAB" w:rsidRPr="00F74EAE">
        <w:rPr>
          <w:rFonts w:eastAsia="Times New Roman"/>
          <w:b/>
          <w:bCs/>
          <w:color w:val="002060"/>
          <w:sz w:val="28"/>
          <w:szCs w:val="28"/>
          <w:lang w:eastAsia="nl-NL"/>
        </w:rPr>
        <w:t xml:space="preserve"> </w:t>
      </w:r>
      <w:r w:rsidR="003660AB" w:rsidRPr="00F74EAE">
        <w:rPr>
          <w:rFonts w:eastAsia="Times New Roman"/>
          <w:b/>
          <w:bCs/>
          <w:color w:val="333333"/>
          <w:sz w:val="28"/>
          <w:szCs w:val="28"/>
          <w:lang w:eastAsia="nl-NL"/>
        </w:rPr>
        <w:br/>
      </w:r>
    </w:p>
    <w:p w:rsidR="000D7C2B" w:rsidRDefault="000D7C2B" w:rsidP="00005CAB">
      <w:pPr>
        <w:pStyle w:val="Default"/>
        <w:rPr>
          <w:color w:val="000000" w:themeColor="text1"/>
          <w:sz w:val="28"/>
          <w:szCs w:val="28"/>
          <w:lang w:val="en-GB"/>
        </w:rPr>
      </w:pPr>
      <w:r>
        <w:rPr>
          <w:color w:val="000000" w:themeColor="text1"/>
          <w:sz w:val="28"/>
          <w:szCs w:val="28"/>
          <w:lang w:val="en-GB"/>
        </w:rPr>
        <w:t xml:space="preserve">Opened: </w:t>
      </w:r>
      <w:r w:rsidR="00D961EE">
        <w:rPr>
          <w:color w:val="000000" w:themeColor="text1"/>
          <w:sz w:val="28"/>
          <w:szCs w:val="28"/>
          <w:lang w:val="en-GB"/>
        </w:rPr>
        <w:t>28</w:t>
      </w:r>
      <w:r w:rsidR="00D961EE" w:rsidRPr="00D961EE">
        <w:rPr>
          <w:color w:val="000000" w:themeColor="text1"/>
          <w:sz w:val="28"/>
          <w:szCs w:val="28"/>
          <w:vertAlign w:val="superscript"/>
          <w:lang w:val="en-GB"/>
        </w:rPr>
        <w:t>th</w:t>
      </w:r>
      <w:r w:rsidR="00D961EE">
        <w:rPr>
          <w:color w:val="000000" w:themeColor="text1"/>
          <w:sz w:val="28"/>
          <w:szCs w:val="28"/>
          <w:lang w:val="en-GB"/>
        </w:rPr>
        <w:t xml:space="preserve"> April 2023</w:t>
      </w:r>
    </w:p>
    <w:p w:rsidR="000D7C2B" w:rsidRPr="00F74EAE" w:rsidRDefault="000D7C2B" w:rsidP="00005CAB">
      <w:pPr>
        <w:pStyle w:val="Default"/>
        <w:rPr>
          <w:color w:val="000000" w:themeColor="text1"/>
          <w:sz w:val="28"/>
          <w:szCs w:val="28"/>
          <w:lang w:val="en-GB"/>
        </w:rPr>
      </w:pPr>
    </w:p>
    <w:p w:rsidR="007B6BBD" w:rsidRPr="00F74EAE" w:rsidRDefault="007B6BBD" w:rsidP="00D921D0">
      <w:pPr>
        <w:pStyle w:val="Default"/>
        <w:rPr>
          <w:rFonts w:eastAsia="Times New Roman"/>
          <w:b/>
          <w:bCs/>
          <w:color w:val="000000" w:themeColor="text1"/>
          <w:lang w:eastAsia="nl-NL"/>
        </w:rPr>
      </w:pPr>
    </w:p>
    <w:p w:rsidR="00005CAB" w:rsidRPr="00F74EAE" w:rsidRDefault="0018735F" w:rsidP="00D921D0">
      <w:pPr>
        <w:pStyle w:val="Default"/>
        <w:rPr>
          <w:rFonts w:eastAsia="Times New Roman"/>
          <w:bCs/>
          <w:color w:val="000000" w:themeColor="text1"/>
          <w:lang w:eastAsia="nl-NL"/>
        </w:rPr>
      </w:pPr>
      <w:r>
        <w:rPr>
          <w:rFonts w:eastAsia="Times New Roman"/>
          <w:b/>
          <w:bCs/>
          <w:color w:val="000000" w:themeColor="text1"/>
          <w:lang w:eastAsia="nl-NL"/>
        </w:rPr>
        <w:t>The Eu-SPRI member organis</w:t>
      </w:r>
      <w:r w:rsidR="00005CAB" w:rsidRPr="00F74EAE">
        <w:rPr>
          <w:rFonts w:eastAsia="Times New Roman"/>
          <w:b/>
          <w:bCs/>
          <w:color w:val="000000" w:themeColor="text1"/>
          <w:lang w:eastAsia="nl-NL"/>
        </w:rPr>
        <w:t>ations are invited to submit proposals for Early Career Re</w:t>
      </w:r>
      <w:r w:rsidR="00CA7953" w:rsidRPr="00F74EAE">
        <w:rPr>
          <w:rFonts w:eastAsia="Times New Roman"/>
          <w:b/>
          <w:bCs/>
          <w:color w:val="000000" w:themeColor="text1"/>
          <w:lang w:eastAsia="nl-NL"/>
        </w:rPr>
        <w:t xml:space="preserve">search Conferences (ECC) </w:t>
      </w:r>
      <w:r w:rsidR="004E1FCB">
        <w:rPr>
          <w:rFonts w:eastAsia="Times New Roman"/>
          <w:b/>
          <w:bCs/>
          <w:color w:val="000000" w:themeColor="text1"/>
          <w:lang w:eastAsia="nl-NL"/>
        </w:rPr>
        <w:t xml:space="preserve">in </w:t>
      </w:r>
      <w:r w:rsidR="00D961EE">
        <w:rPr>
          <w:rFonts w:eastAsia="Times New Roman"/>
          <w:b/>
          <w:bCs/>
          <w:color w:val="000000" w:themeColor="text1"/>
          <w:lang w:eastAsia="nl-NL"/>
        </w:rPr>
        <w:t>Autumn 2023 and in 2024</w:t>
      </w:r>
    </w:p>
    <w:p w:rsidR="00184E11" w:rsidRPr="00F74EAE" w:rsidRDefault="00184E11" w:rsidP="00D921D0">
      <w:pPr>
        <w:pStyle w:val="Default"/>
        <w:rPr>
          <w:rFonts w:eastAsia="Times New Roman"/>
          <w:color w:val="000000" w:themeColor="text1"/>
          <w:lang w:val="en-GB" w:eastAsia="nl-NL"/>
        </w:rPr>
      </w:pPr>
    </w:p>
    <w:p w:rsidR="007B6BBD" w:rsidRPr="00F74EAE" w:rsidRDefault="007B6BBD" w:rsidP="007B6BBD">
      <w:pPr>
        <w:pStyle w:val="Default"/>
        <w:jc w:val="both"/>
        <w:rPr>
          <w:color w:val="000000" w:themeColor="text1"/>
          <w:lang w:val="en-GB"/>
        </w:rPr>
      </w:pPr>
      <w:r w:rsidRPr="00F74EAE">
        <w:rPr>
          <w:color w:val="000000" w:themeColor="text1"/>
          <w:lang w:val="en-GB"/>
        </w:rPr>
        <w:t xml:space="preserve">The </w:t>
      </w:r>
      <w:proofErr w:type="spellStart"/>
      <w:r w:rsidRPr="00F74EAE">
        <w:rPr>
          <w:color w:val="000000" w:themeColor="text1"/>
          <w:lang w:val="en-GB"/>
        </w:rPr>
        <w:t>Eu</w:t>
      </w:r>
      <w:proofErr w:type="spellEnd"/>
      <w:r w:rsidRPr="00F74EAE">
        <w:rPr>
          <w:color w:val="000000" w:themeColor="text1"/>
          <w:lang w:val="en-GB"/>
        </w:rPr>
        <w:t xml:space="preserve">-SPRI Forum aims to support the intellectual and career development of early </w:t>
      </w:r>
      <w:proofErr w:type="gramStart"/>
      <w:r w:rsidRPr="00F74EAE">
        <w:rPr>
          <w:color w:val="000000" w:themeColor="text1"/>
          <w:lang w:val="en-GB"/>
        </w:rPr>
        <w:t>career</w:t>
      </w:r>
      <w:proofErr w:type="gramEnd"/>
      <w:r w:rsidRPr="00F74EAE">
        <w:rPr>
          <w:color w:val="000000" w:themeColor="text1"/>
          <w:lang w:val="en-GB"/>
        </w:rPr>
        <w:t xml:space="preserve"> SPRI researchers (doctoral candidates; Postdocs), most notably through doctoral programmes, conferences, summer schools and mobility between the partner groups. </w:t>
      </w:r>
    </w:p>
    <w:p w:rsidR="007B6BBD" w:rsidRPr="00F74EAE" w:rsidRDefault="007B6BBD" w:rsidP="007B6BBD">
      <w:pPr>
        <w:pStyle w:val="Default"/>
        <w:jc w:val="both"/>
        <w:rPr>
          <w:b/>
          <w:bCs/>
          <w:color w:val="000000" w:themeColor="text1"/>
          <w:lang w:val="en-GB"/>
        </w:rPr>
      </w:pPr>
    </w:p>
    <w:p w:rsidR="00005CAB" w:rsidRPr="00F74EAE" w:rsidRDefault="00005CAB" w:rsidP="007B6BBD">
      <w:pPr>
        <w:pStyle w:val="Default"/>
        <w:jc w:val="both"/>
        <w:rPr>
          <w:rFonts w:eastAsia="Times New Roman"/>
          <w:bCs/>
          <w:color w:val="000000" w:themeColor="text1"/>
          <w:lang w:eastAsia="nl-NL"/>
        </w:rPr>
      </w:pPr>
      <w:r w:rsidRPr="00F74EAE">
        <w:rPr>
          <w:rFonts w:eastAsia="Times New Roman"/>
          <w:color w:val="000000" w:themeColor="text1"/>
          <w:lang w:val="en-GB" w:eastAsia="nl-NL"/>
        </w:rPr>
        <w:t xml:space="preserve">ECC gather outstanding early </w:t>
      </w:r>
      <w:bookmarkStart w:id="0" w:name="_GoBack"/>
      <w:bookmarkEnd w:id="0"/>
      <w:r w:rsidRPr="00F74EAE">
        <w:rPr>
          <w:rFonts w:eastAsia="Times New Roman"/>
          <w:color w:val="000000" w:themeColor="text1"/>
          <w:lang w:val="en-GB" w:eastAsia="nl-NL"/>
        </w:rPr>
        <w:t>career researchers with established academics for a series of exchanges about on-going and new research in research and innovation policy. Within the SPRI field ECC normally have no narrow theme</w:t>
      </w:r>
      <w:r w:rsidR="00012449">
        <w:rPr>
          <w:rFonts w:eastAsia="Times New Roman"/>
          <w:color w:val="000000" w:themeColor="text1"/>
          <w:lang w:val="en-GB" w:eastAsia="nl-NL"/>
        </w:rPr>
        <w:t>s</w:t>
      </w:r>
      <w:r w:rsidRPr="00F74EAE">
        <w:rPr>
          <w:rFonts w:eastAsia="Times New Roman"/>
          <w:color w:val="000000" w:themeColor="text1"/>
          <w:lang w:val="en-GB" w:eastAsia="nl-NL"/>
        </w:rPr>
        <w:t>, rather the</w:t>
      </w:r>
      <w:r w:rsidR="007D024E">
        <w:rPr>
          <w:rFonts w:eastAsia="Times New Roman"/>
          <w:color w:val="000000" w:themeColor="text1"/>
          <w:lang w:val="en-GB" w:eastAsia="nl-NL"/>
        </w:rPr>
        <w:t>y</w:t>
      </w:r>
      <w:r w:rsidRPr="00F74EAE">
        <w:rPr>
          <w:rFonts w:eastAsia="Times New Roman"/>
          <w:color w:val="000000" w:themeColor="text1"/>
          <w:lang w:val="en-GB" w:eastAsia="nl-NL"/>
        </w:rPr>
        <w:t xml:space="preserve"> are thematically open. Early career researchers can network with one another, across institutions and countries, </w:t>
      </w:r>
      <w:r w:rsidR="007D024E">
        <w:rPr>
          <w:rFonts w:eastAsia="Times New Roman"/>
          <w:color w:val="000000" w:themeColor="text1"/>
          <w:lang w:val="en-GB" w:eastAsia="nl-NL"/>
        </w:rPr>
        <w:t xml:space="preserve">and </w:t>
      </w:r>
      <w:r w:rsidR="00E56917" w:rsidRPr="00F74EAE">
        <w:rPr>
          <w:rFonts w:eastAsia="Times New Roman"/>
          <w:color w:val="000000" w:themeColor="text1"/>
          <w:lang w:val="en-GB" w:eastAsia="nl-NL"/>
        </w:rPr>
        <w:t xml:space="preserve">with established researchers, </w:t>
      </w:r>
      <w:r w:rsidRPr="00F74EAE">
        <w:rPr>
          <w:rFonts w:eastAsia="Times New Roman"/>
          <w:color w:val="000000" w:themeColor="text1"/>
          <w:lang w:val="en-GB" w:eastAsia="nl-NL"/>
        </w:rPr>
        <w:t>and gain critical feedback on their work, as well as experience in critiquing the work of peers</w:t>
      </w:r>
      <w:r w:rsidR="00E56917" w:rsidRPr="00F74EAE">
        <w:rPr>
          <w:rFonts w:eastAsia="Times New Roman"/>
          <w:color w:val="000000" w:themeColor="text1"/>
          <w:lang w:val="en-GB" w:eastAsia="nl-NL"/>
        </w:rPr>
        <w:t>.</w:t>
      </w:r>
    </w:p>
    <w:p w:rsidR="00F74EAE" w:rsidRDefault="00E56917" w:rsidP="007B6BBD">
      <w:pPr>
        <w:pStyle w:val="Default"/>
        <w:jc w:val="both"/>
        <w:rPr>
          <w:rFonts w:eastAsia="Times New Roman"/>
          <w:color w:val="000000" w:themeColor="text1"/>
          <w:lang w:val="en-GB" w:eastAsia="nl-NL"/>
        </w:rPr>
      </w:pPr>
      <w:r w:rsidRPr="00F74EAE">
        <w:rPr>
          <w:rFonts w:eastAsia="Times New Roman"/>
          <w:color w:val="000000" w:themeColor="text1"/>
          <w:lang w:eastAsia="nl-NL"/>
        </w:rPr>
        <w:br/>
      </w:r>
      <w:r w:rsidR="00005CAB" w:rsidRPr="00F74EAE">
        <w:rPr>
          <w:rFonts w:eastAsia="Times New Roman"/>
          <w:color w:val="000000" w:themeColor="text1"/>
          <w:lang w:val="en-GB" w:eastAsia="nl-NL"/>
        </w:rPr>
        <w:t xml:space="preserve">The </w:t>
      </w:r>
      <w:proofErr w:type="spellStart"/>
      <w:r w:rsidR="00005CAB" w:rsidRPr="00F74EAE">
        <w:rPr>
          <w:rFonts w:eastAsia="Times New Roman"/>
          <w:color w:val="000000" w:themeColor="text1"/>
          <w:lang w:val="en-GB" w:eastAsia="nl-NL"/>
        </w:rPr>
        <w:t>Eu</w:t>
      </w:r>
      <w:proofErr w:type="spellEnd"/>
      <w:r w:rsidR="00005CAB" w:rsidRPr="00F74EAE">
        <w:rPr>
          <w:rFonts w:eastAsia="Times New Roman"/>
          <w:color w:val="000000" w:themeColor="text1"/>
          <w:lang w:val="en-GB" w:eastAsia="nl-NL"/>
        </w:rPr>
        <w:t xml:space="preserve">-SPRI Forum </w:t>
      </w:r>
      <w:r w:rsidR="00D961EE">
        <w:rPr>
          <w:rFonts w:eastAsia="Times New Roman"/>
          <w:color w:val="000000" w:themeColor="text1"/>
          <w:lang w:val="en-GB" w:eastAsia="nl-NL"/>
        </w:rPr>
        <w:t xml:space="preserve">normally </w:t>
      </w:r>
      <w:r w:rsidR="00005CAB" w:rsidRPr="00F74EAE">
        <w:rPr>
          <w:rFonts w:eastAsia="Times New Roman"/>
          <w:color w:val="000000" w:themeColor="text1"/>
          <w:lang w:val="en-GB" w:eastAsia="nl-NL"/>
        </w:rPr>
        <w:t>supports one or two conference</w:t>
      </w:r>
      <w:r w:rsidR="00012449">
        <w:rPr>
          <w:rFonts w:eastAsia="Times New Roman"/>
          <w:color w:val="000000" w:themeColor="text1"/>
          <w:lang w:val="en-GB" w:eastAsia="nl-NL"/>
        </w:rPr>
        <w:t>s</w:t>
      </w:r>
      <w:r w:rsidR="00005CAB" w:rsidRPr="00F74EAE">
        <w:rPr>
          <w:rFonts w:eastAsia="Times New Roman"/>
          <w:color w:val="000000" w:themeColor="text1"/>
          <w:lang w:val="en-GB" w:eastAsia="nl-NL"/>
        </w:rPr>
        <w:t xml:space="preserve"> per year. An ECC will normally have 25-30 participants</w:t>
      </w:r>
      <w:r w:rsidRPr="00F74EAE">
        <w:rPr>
          <w:rFonts w:eastAsia="Times New Roman"/>
          <w:color w:val="000000" w:themeColor="text1"/>
          <w:lang w:val="en-GB" w:eastAsia="nl-NL"/>
        </w:rPr>
        <w:t xml:space="preserve">. </w:t>
      </w:r>
      <w:r w:rsidR="00005CAB" w:rsidRPr="00F74EAE">
        <w:rPr>
          <w:rFonts w:eastAsia="Times New Roman"/>
          <w:color w:val="000000" w:themeColor="text1"/>
          <w:lang w:val="en-GB" w:eastAsia="nl-NL"/>
        </w:rPr>
        <w:t>The maximum support</w:t>
      </w:r>
      <w:r w:rsidR="00012449">
        <w:rPr>
          <w:rFonts w:eastAsia="Times New Roman"/>
          <w:color w:val="000000" w:themeColor="text1"/>
          <w:lang w:val="en-GB" w:eastAsia="nl-NL"/>
        </w:rPr>
        <w:t xml:space="preserve"> for a conference amounts to 20,</w:t>
      </w:r>
      <w:r w:rsidR="00005CAB" w:rsidRPr="00F74EAE">
        <w:rPr>
          <w:rFonts w:eastAsia="Times New Roman"/>
          <w:color w:val="000000" w:themeColor="text1"/>
          <w:lang w:val="en-GB" w:eastAsia="nl-NL"/>
        </w:rPr>
        <w:t xml:space="preserve">000 </w:t>
      </w:r>
      <w:r w:rsidR="00012449">
        <w:rPr>
          <w:rFonts w:eastAsia="Times New Roman"/>
          <w:color w:val="000000" w:themeColor="text1"/>
          <w:lang w:val="en-GB" w:eastAsia="nl-NL"/>
        </w:rPr>
        <w:t>euros</w:t>
      </w:r>
      <w:r w:rsidR="00005CAB" w:rsidRPr="00F74EAE">
        <w:rPr>
          <w:rFonts w:eastAsia="Times New Roman"/>
          <w:color w:val="000000" w:themeColor="text1"/>
          <w:lang w:val="en-GB" w:eastAsia="nl-NL"/>
        </w:rPr>
        <w:t xml:space="preserve"> (for organisation and all</w:t>
      </w:r>
      <w:r w:rsidR="00F05619" w:rsidRPr="00F74EAE">
        <w:rPr>
          <w:rFonts w:eastAsia="Times New Roman"/>
          <w:color w:val="000000" w:themeColor="text1"/>
          <w:lang w:val="en-GB" w:eastAsia="nl-NL"/>
        </w:rPr>
        <w:t xml:space="preserve"> </w:t>
      </w:r>
      <w:r w:rsidR="00F05619" w:rsidRPr="00F74EAE">
        <w:rPr>
          <w:color w:val="000000" w:themeColor="text1"/>
          <w:lang w:val="en-GB"/>
        </w:rPr>
        <w:t xml:space="preserve">actual incurred costs </w:t>
      </w:r>
      <w:r w:rsidR="00005CAB" w:rsidRPr="00F74EAE">
        <w:rPr>
          <w:rFonts w:eastAsia="Times New Roman"/>
          <w:color w:val="000000" w:themeColor="text1"/>
          <w:lang w:val="en-GB" w:eastAsia="nl-NL"/>
        </w:rPr>
        <w:t>for participants once present, not their travel costs).</w:t>
      </w:r>
      <w:r w:rsidR="00B56CF3">
        <w:rPr>
          <w:rFonts w:eastAsia="Times New Roman"/>
          <w:color w:val="000000" w:themeColor="text1"/>
          <w:lang w:val="en-GB" w:eastAsia="nl-NL"/>
        </w:rPr>
        <w:t xml:space="preserve">  </w:t>
      </w:r>
    </w:p>
    <w:p w:rsidR="00184E11" w:rsidRDefault="00184E11" w:rsidP="007B6BBD">
      <w:pPr>
        <w:pStyle w:val="Default"/>
        <w:jc w:val="both"/>
        <w:rPr>
          <w:rFonts w:eastAsia="Times New Roman"/>
          <w:b/>
          <w:bCs/>
          <w:color w:val="000000" w:themeColor="text1"/>
          <w:lang w:eastAsia="nl-NL"/>
        </w:rPr>
      </w:pPr>
    </w:p>
    <w:p w:rsidR="00184E11" w:rsidRPr="003D2BF7" w:rsidRDefault="00184E11" w:rsidP="007B6BBD">
      <w:pPr>
        <w:pStyle w:val="Default"/>
        <w:jc w:val="both"/>
        <w:rPr>
          <w:rFonts w:eastAsia="Times New Roman"/>
          <w:b/>
          <w:bCs/>
          <w:color w:val="000000" w:themeColor="text1"/>
          <w:lang w:eastAsia="nl-NL"/>
        </w:rPr>
      </w:pPr>
      <w:r w:rsidRPr="003D2BF7">
        <w:rPr>
          <w:rFonts w:eastAsia="Times New Roman"/>
          <w:b/>
          <w:bCs/>
          <w:color w:val="000000" w:themeColor="text1"/>
          <w:lang w:eastAsia="nl-NL"/>
        </w:rPr>
        <w:t xml:space="preserve">This call asks for applications for ECC to be organised by </w:t>
      </w:r>
      <w:r w:rsidR="0021044E">
        <w:rPr>
          <w:rFonts w:eastAsia="Times New Roman"/>
          <w:b/>
          <w:bCs/>
          <w:color w:val="000000" w:themeColor="text1"/>
          <w:lang w:eastAsia="nl-NL"/>
        </w:rPr>
        <w:t xml:space="preserve">31st </w:t>
      </w:r>
      <w:r w:rsidR="0069244B">
        <w:rPr>
          <w:rFonts w:eastAsia="Times New Roman"/>
          <w:b/>
          <w:bCs/>
          <w:color w:val="000000" w:themeColor="text1"/>
          <w:lang w:eastAsia="nl-NL"/>
        </w:rPr>
        <w:t>December 20</w:t>
      </w:r>
      <w:r w:rsidR="00E93B1E">
        <w:rPr>
          <w:rFonts w:eastAsia="Times New Roman"/>
          <w:b/>
          <w:bCs/>
          <w:color w:val="000000" w:themeColor="text1"/>
          <w:lang w:eastAsia="nl-NL"/>
        </w:rPr>
        <w:t>2</w:t>
      </w:r>
      <w:r w:rsidR="00D961EE">
        <w:rPr>
          <w:rFonts w:eastAsia="Times New Roman"/>
          <w:b/>
          <w:bCs/>
          <w:color w:val="000000" w:themeColor="text1"/>
          <w:lang w:eastAsia="nl-NL"/>
        </w:rPr>
        <w:t xml:space="preserve">4 </w:t>
      </w:r>
      <w:r w:rsidR="00F74EAE" w:rsidRPr="003D2BF7">
        <w:rPr>
          <w:rFonts w:eastAsia="Times New Roman"/>
          <w:b/>
          <w:bCs/>
          <w:color w:val="000000" w:themeColor="text1"/>
          <w:lang w:eastAsia="nl-NL"/>
        </w:rPr>
        <w:t>at the latest.</w:t>
      </w:r>
    </w:p>
    <w:p w:rsidR="00184E11" w:rsidRPr="003D2BF7" w:rsidRDefault="00184E11" w:rsidP="007B6BBD">
      <w:pPr>
        <w:pStyle w:val="Default"/>
        <w:jc w:val="both"/>
        <w:rPr>
          <w:rFonts w:eastAsia="Times New Roman"/>
          <w:b/>
          <w:bCs/>
          <w:color w:val="000000" w:themeColor="text1"/>
          <w:lang w:eastAsia="nl-NL"/>
        </w:rPr>
      </w:pPr>
    </w:p>
    <w:p w:rsidR="00184E11" w:rsidRPr="003D2BF7" w:rsidRDefault="00005CAB" w:rsidP="007B6BBD">
      <w:pPr>
        <w:pStyle w:val="Default"/>
        <w:jc w:val="both"/>
        <w:rPr>
          <w:rFonts w:eastAsia="Times New Roman"/>
          <w:b/>
          <w:bCs/>
          <w:color w:val="000000" w:themeColor="text1"/>
          <w:u w:val="single"/>
          <w:lang w:eastAsia="nl-NL"/>
        </w:rPr>
      </w:pPr>
      <w:r w:rsidRPr="003D2BF7">
        <w:rPr>
          <w:rFonts w:eastAsia="Times New Roman"/>
          <w:b/>
          <w:bCs/>
          <w:color w:val="000000" w:themeColor="text1"/>
          <w:lang w:eastAsia="nl-NL"/>
        </w:rPr>
        <w:t>Submission deadline</w:t>
      </w:r>
      <w:r w:rsidR="00F05619" w:rsidRPr="003D2BF7">
        <w:rPr>
          <w:rFonts w:eastAsia="Times New Roman"/>
          <w:b/>
          <w:bCs/>
          <w:color w:val="000000" w:themeColor="text1"/>
          <w:lang w:eastAsia="nl-NL"/>
        </w:rPr>
        <w:t>:</w:t>
      </w:r>
      <w:r w:rsidR="00B07EB1" w:rsidRPr="003D2BF7">
        <w:rPr>
          <w:rFonts w:eastAsia="Times New Roman"/>
          <w:b/>
          <w:bCs/>
          <w:color w:val="000000" w:themeColor="text1"/>
          <w:lang w:eastAsia="nl-NL"/>
        </w:rPr>
        <w:t xml:space="preserve"> </w:t>
      </w:r>
      <w:r w:rsidR="00D961EE">
        <w:rPr>
          <w:rFonts w:eastAsia="Times New Roman"/>
          <w:b/>
          <w:bCs/>
          <w:color w:val="000000" w:themeColor="text1"/>
          <w:lang w:eastAsia="nl-NL"/>
        </w:rPr>
        <w:t>31st May 2023</w:t>
      </w:r>
    </w:p>
    <w:p w:rsidR="00B07EB1" w:rsidRPr="00F74EAE" w:rsidRDefault="00FD3291" w:rsidP="007B6BBD">
      <w:pPr>
        <w:pStyle w:val="Default"/>
        <w:jc w:val="both"/>
        <w:rPr>
          <w:rFonts w:ascii="Times New Roman" w:hAnsi="Times New Roman" w:cs="Times New Roman"/>
          <w:color w:val="FF0000"/>
        </w:rPr>
      </w:pPr>
      <w:r w:rsidRPr="003D2BF7">
        <w:rPr>
          <w:rFonts w:eastAsia="Times New Roman"/>
          <w:b/>
          <w:bCs/>
          <w:color w:val="333333"/>
          <w:lang w:eastAsia="nl-NL"/>
        </w:rPr>
        <w:br/>
      </w:r>
      <w:r w:rsidR="00B07EB1" w:rsidRPr="003D2BF7">
        <w:rPr>
          <w:rFonts w:eastAsia="Times New Roman"/>
          <w:color w:val="000000" w:themeColor="text1"/>
          <w:lang w:eastAsia="nl-NL"/>
        </w:rPr>
        <w:t xml:space="preserve">Proposals should be submitted by e-mail to Eu-SPRI Forum secretariat: </w:t>
      </w:r>
      <w:r w:rsidR="00BC619C" w:rsidRPr="003D2BF7">
        <w:rPr>
          <w:rFonts w:eastAsia="Times New Roman"/>
          <w:color w:val="000000" w:themeColor="text1"/>
          <w:lang w:eastAsia="nl-NL"/>
        </w:rPr>
        <w:t>De</w:t>
      </w:r>
      <w:r w:rsidR="00934A89" w:rsidRPr="003D2BF7">
        <w:rPr>
          <w:rFonts w:eastAsia="Times New Roman"/>
          <w:color w:val="000000" w:themeColor="text1"/>
          <w:lang w:eastAsia="nl-NL"/>
        </w:rPr>
        <w:t>bbie</w:t>
      </w:r>
      <w:r w:rsidR="00BC619C" w:rsidRPr="003D2BF7">
        <w:rPr>
          <w:rFonts w:eastAsia="Times New Roman"/>
          <w:color w:val="000000" w:themeColor="text1"/>
          <w:lang w:eastAsia="nl-NL"/>
        </w:rPr>
        <w:t xml:space="preserve"> Cox </w:t>
      </w:r>
      <w:r w:rsidR="00BC619C" w:rsidRPr="003D2BF7">
        <w:t>debbie</w:t>
      </w:r>
      <w:r w:rsidR="00CA7953" w:rsidRPr="003D2BF7">
        <w:t>.</w:t>
      </w:r>
      <w:r w:rsidR="00BC619C" w:rsidRPr="003D2BF7">
        <w:t>cox</w:t>
      </w:r>
      <w:r w:rsidR="00CA7953" w:rsidRPr="003D2BF7">
        <w:t>@manchester.ac.uk</w:t>
      </w:r>
      <w:r w:rsidR="00184E11" w:rsidRPr="003D2BF7">
        <w:rPr>
          <w:rFonts w:eastAsia="Times New Roman"/>
          <w:color w:val="000000" w:themeColor="text1"/>
          <w:lang w:eastAsia="nl-NL"/>
        </w:rPr>
        <w:t xml:space="preserve">. </w:t>
      </w:r>
      <w:r w:rsidR="00B07EB1" w:rsidRPr="003D2BF7">
        <w:rPr>
          <w:rFonts w:eastAsia="Times New Roman"/>
          <w:color w:val="000000" w:themeColor="text1"/>
          <w:lang w:eastAsia="nl-NL"/>
        </w:rPr>
        <w:t xml:space="preserve">The Eu-SPRI Forum Executive Committee will decide the selection of conferences </w:t>
      </w:r>
      <w:r w:rsidR="000479B3" w:rsidRPr="003D2BF7">
        <w:rPr>
          <w:rFonts w:eastAsia="Times New Roman"/>
          <w:color w:val="000000" w:themeColor="text1"/>
          <w:lang w:eastAsia="nl-NL"/>
        </w:rPr>
        <w:t xml:space="preserve">by </w:t>
      </w:r>
      <w:r w:rsidR="00D961EE">
        <w:rPr>
          <w:rFonts w:eastAsia="Times New Roman"/>
          <w:color w:val="000000" w:themeColor="text1"/>
          <w:lang w:eastAsia="nl-NL"/>
        </w:rPr>
        <w:t>20th June 2023</w:t>
      </w:r>
    </w:p>
    <w:p w:rsidR="00C242F5" w:rsidRPr="00F74EAE" w:rsidRDefault="00C242F5" w:rsidP="007B6BBD">
      <w:pPr>
        <w:pStyle w:val="Default"/>
        <w:jc w:val="both"/>
        <w:rPr>
          <w:b/>
          <w:color w:val="000000" w:themeColor="text1"/>
          <w:lang w:val="en-GB"/>
        </w:rPr>
      </w:pPr>
    </w:p>
    <w:p w:rsidR="002C30D3" w:rsidRPr="00F74EAE" w:rsidRDefault="003D2BF7" w:rsidP="007B6BBD">
      <w:pPr>
        <w:pStyle w:val="Default"/>
        <w:jc w:val="both"/>
        <w:rPr>
          <w:b/>
          <w:color w:val="000000" w:themeColor="text1"/>
          <w:lang w:val="en-GB"/>
        </w:rPr>
      </w:pPr>
      <w:r>
        <w:rPr>
          <w:b/>
          <w:color w:val="000000" w:themeColor="text1"/>
          <w:lang w:val="en-GB"/>
        </w:rPr>
        <w:t>T</w:t>
      </w:r>
      <w:r w:rsidR="002C30D3" w:rsidRPr="00F74EAE">
        <w:rPr>
          <w:b/>
          <w:color w:val="000000" w:themeColor="text1"/>
          <w:lang w:val="en-GB"/>
        </w:rPr>
        <w:t>he application form</w:t>
      </w:r>
      <w:r>
        <w:rPr>
          <w:b/>
          <w:color w:val="000000" w:themeColor="text1"/>
          <w:lang w:val="en-GB"/>
        </w:rPr>
        <w:t xml:space="preserve"> is below on the next page</w:t>
      </w:r>
      <w:r w:rsidR="002C30D3" w:rsidRPr="00F74EAE">
        <w:rPr>
          <w:b/>
          <w:color w:val="000000" w:themeColor="text1"/>
          <w:lang w:val="en-GB"/>
        </w:rPr>
        <w:t>.</w:t>
      </w:r>
    </w:p>
    <w:p w:rsidR="00FD3291" w:rsidRPr="003D2BF7" w:rsidRDefault="00FD3291" w:rsidP="007B6BBD">
      <w:pPr>
        <w:shd w:val="clear" w:color="auto" w:fill="FFFFFF"/>
        <w:spacing w:line="300" w:lineRule="atLeast"/>
        <w:jc w:val="both"/>
        <w:rPr>
          <w:rFonts w:ascii="Arial" w:eastAsia="Times New Roman" w:hAnsi="Arial" w:cs="Arial"/>
          <w:b/>
          <w:bCs/>
          <w:color w:val="333333"/>
          <w:sz w:val="24"/>
          <w:szCs w:val="24"/>
          <w:lang w:val="en-GB" w:eastAsia="nl-NL"/>
        </w:rPr>
      </w:pPr>
    </w:p>
    <w:p w:rsidR="000D7C2B" w:rsidRDefault="000D7C2B" w:rsidP="007B6BBD">
      <w:pPr>
        <w:shd w:val="clear" w:color="auto" w:fill="FFFFFF"/>
        <w:spacing w:line="300" w:lineRule="atLeast"/>
        <w:jc w:val="both"/>
        <w:rPr>
          <w:rFonts w:ascii="Arial" w:eastAsia="Times New Roman" w:hAnsi="Arial" w:cs="Arial"/>
          <w:b/>
          <w:bCs/>
          <w:color w:val="333333"/>
          <w:sz w:val="24"/>
          <w:szCs w:val="24"/>
          <w:lang w:eastAsia="nl-NL"/>
        </w:rPr>
      </w:pPr>
    </w:p>
    <w:p w:rsidR="00FD3291" w:rsidRPr="007B6BBD" w:rsidRDefault="00FD3291">
      <w:pPr>
        <w:rPr>
          <w:rFonts w:ascii="Arial" w:eastAsia="Times New Roman" w:hAnsi="Arial" w:cs="Arial"/>
          <w:b/>
          <w:bCs/>
          <w:color w:val="333333"/>
          <w:sz w:val="20"/>
          <w:szCs w:val="20"/>
          <w:lang w:eastAsia="nl-NL"/>
        </w:rPr>
      </w:pPr>
      <w:r w:rsidRPr="007B6BBD">
        <w:rPr>
          <w:rFonts w:ascii="Arial" w:eastAsia="Times New Roman" w:hAnsi="Arial" w:cs="Arial"/>
          <w:b/>
          <w:bCs/>
          <w:color w:val="333333"/>
          <w:sz w:val="20"/>
          <w:szCs w:val="20"/>
          <w:lang w:eastAsia="nl-NL"/>
        </w:rPr>
        <w:br w:type="page"/>
      </w:r>
    </w:p>
    <w:p w:rsidR="002C30D3" w:rsidRDefault="002C30D3" w:rsidP="00390AA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00000"/>
          <w:lang w:val="en-GB"/>
        </w:rPr>
      </w:pPr>
    </w:p>
    <w:p w:rsidR="002C30D3" w:rsidRDefault="002C30D3" w:rsidP="00390AA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00000"/>
          <w:lang w:val="en-GB"/>
        </w:rPr>
      </w:pPr>
    </w:p>
    <w:p w:rsidR="00FA03B3" w:rsidRPr="007B6BBD" w:rsidRDefault="00005CAB" w:rsidP="00390AA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00000"/>
          <w:lang w:val="en-GB"/>
        </w:rPr>
      </w:pPr>
      <w:r w:rsidRPr="007B6BBD">
        <w:rPr>
          <w:rFonts w:ascii="Arial" w:hAnsi="Arial" w:cs="Arial"/>
          <w:b/>
          <w:color w:val="000000"/>
          <w:lang w:val="en-GB"/>
        </w:rPr>
        <w:t xml:space="preserve">Application form for </w:t>
      </w:r>
      <w:r w:rsidR="00410681" w:rsidRPr="007B6BBD">
        <w:rPr>
          <w:rFonts w:ascii="Arial" w:hAnsi="Arial" w:cs="Arial"/>
          <w:b/>
          <w:color w:val="000000"/>
          <w:lang w:val="en-GB"/>
        </w:rPr>
        <w:t>proposals for E</w:t>
      </w:r>
      <w:r w:rsidR="0043129A" w:rsidRPr="007B6BBD">
        <w:rPr>
          <w:rFonts w:ascii="Arial" w:eastAsia="Times New Roman" w:hAnsi="Arial" w:cs="Arial"/>
          <w:b/>
          <w:bCs/>
          <w:color w:val="333333"/>
          <w:lang w:val="en-GB" w:eastAsia="nl-NL"/>
        </w:rPr>
        <w:t>arly Career Research Conferences (ECC</w:t>
      </w:r>
      <w:r w:rsidR="0043129A" w:rsidRPr="007B6BBD">
        <w:rPr>
          <w:rFonts w:eastAsia="Times New Roman"/>
          <w:b/>
          <w:bCs/>
          <w:color w:val="333333"/>
          <w:lang w:val="en-GB" w:eastAsia="nl-NL"/>
        </w:rPr>
        <w:t>)</w:t>
      </w:r>
    </w:p>
    <w:p w:rsidR="00FA03B3" w:rsidRPr="007B6BBD" w:rsidRDefault="00FA03B3" w:rsidP="00390AA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00000"/>
          <w:lang w:val="en-GB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440"/>
        <w:gridCol w:w="4514"/>
      </w:tblGrid>
      <w:tr w:rsidR="00005CAB" w:rsidRPr="007B6BBD" w:rsidTr="00FA03B3">
        <w:tc>
          <w:tcPr>
            <w:tcW w:w="4498" w:type="dxa"/>
          </w:tcPr>
          <w:p w:rsidR="00005CAB" w:rsidRPr="007B6BBD" w:rsidRDefault="00005CAB" w:rsidP="001A365F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</w:pPr>
            <w:r w:rsidRPr="007B6BBD"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  <w:t>Name of Institute</w:t>
            </w:r>
            <w:r w:rsidR="00683D47" w:rsidRPr="007B6BBD"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  <w:t>, organiser</w:t>
            </w:r>
            <w:r w:rsidRPr="007B6BBD"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4606" w:type="dxa"/>
          </w:tcPr>
          <w:p w:rsidR="00005CAB" w:rsidRPr="007B6BBD" w:rsidRDefault="00005CAB" w:rsidP="00390AA2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19"/>
                <w:szCs w:val="19"/>
                <w:lang w:val="en-GB"/>
              </w:rPr>
            </w:pPr>
          </w:p>
        </w:tc>
      </w:tr>
      <w:tr w:rsidR="00C1465C" w:rsidRPr="007B6BBD" w:rsidTr="00FA03B3">
        <w:tc>
          <w:tcPr>
            <w:tcW w:w="4498" w:type="dxa"/>
          </w:tcPr>
          <w:p w:rsidR="00C1465C" w:rsidRPr="007B6BBD" w:rsidRDefault="00C1465C" w:rsidP="00683D47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</w:pPr>
            <w:r w:rsidRPr="007B6BBD"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  <w:t xml:space="preserve">Address of </w:t>
            </w:r>
            <w:r w:rsidR="00683D47" w:rsidRPr="007B6BBD"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  <w:t xml:space="preserve">organiser </w:t>
            </w:r>
          </w:p>
        </w:tc>
        <w:tc>
          <w:tcPr>
            <w:tcW w:w="4606" w:type="dxa"/>
          </w:tcPr>
          <w:p w:rsidR="00C1465C" w:rsidRPr="007B6BBD" w:rsidRDefault="00C1465C" w:rsidP="00390AA2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19"/>
                <w:szCs w:val="19"/>
                <w:lang w:val="en-GB"/>
              </w:rPr>
            </w:pPr>
          </w:p>
        </w:tc>
      </w:tr>
      <w:tr w:rsidR="00005CAB" w:rsidRPr="007B6BBD" w:rsidTr="00FA03B3">
        <w:tc>
          <w:tcPr>
            <w:tcW w:w="4498" w:type="dxa"/>
          </w:tcPr>
          <w:p w:rsidR="00005CAB" w:rsidRPr="007B6BBD" w:rsidRDefault="00005CAB" w:rsidP="00C1465C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</w:pPr>
            <w:r w:rsidRPr="007B6BBD"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  <w:t>Contact person</w:t>
            </w:r>
          </w:p>
        </w:tc>
        <w:tc>
          <w:tcPr>
            <w:tcW w:w="4606" w:type="dxa"/>
          </w:tcPr>
          <w:p w:rsidR="00005CAB" w:rsidRPr="007B6BBD" w:rsidRDefault="00005CAB" w:rsidP="00390AA2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19"/>
                <w:szCs w:val="19"/>
                <w:lang w:val="en-GB"/>
              </w:rPr>
            </w:pPr>
          </w:p>
        </w:tc>
      </w:tr>
      <w:tr w:rsidR="00C1465C" w:rsidRPr="007B6BBD" w:rsidTr="00FA03B3">
        <w:tc>
          <w:tcPr>
            <w:tcW w:w="4498" w:type="dxa"/>
          </w:tcPr>
          <w:p w:rsidR="00C1465C" w:rsidRPr="007B6BBD" w:rsidRDefault="00C1465C" w:rsidP="00C1465C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</w:pPr>
            <w:r w:rsidRPr="007B6BBD"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  <w:t>Phone contact person</w:t>
            </w:r>
          </w:p>
        </w:tc>
        <w:tc>
          <w:tcPr>
            <w:tcW w:w="4606" w:type="dxa"/>
          </w:tcPr>
          <w:p w:rsidR="00C1465C" w:rsidRPr="007B6BBD" w:rsidRDefault="00C1465C" w:rsidP="00390AA2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19"/>
                <w:szCs w:val="19"/>
                <w:lang w:val="en-GB"/>
              </w:rPr>
            </w:pPr>
          </w:p>
        </w:tc>
      </w:tr>
      <w:tr w:rsidR="00C1465C" w:rsidRPr="007B6BBD" w:rsidTr="00FA03B3">
        <w:tc>
          <w:tcPr>
            <w:tcW w:w="4498" w:type="dxa"/>
          </w:tcPr>
          <w:p w:rsidR="00C1465C" w:rsidRPr="007B6BBD" w:rsidRDefault="00C1465C" w:rsidP="00C1465C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</w:pPr>
            <w:r w:rsidRPr="007B6BBD"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  <w:t>E-mail contact person</w:t>
            </w:r>
          </w:p>
        </w:tc>
        <w:tc>
          <w:tcPr>
            <w:tcW w:w="4606" w:type="dxa"/>
          </w:tcPr>
          <w:p w:rsidR="00C1465C" w:rsidRPr="007B6BBD" w:rsidRDefault="00C1465C" w:rsidP="00390AA2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19"/>
                <w:szCs w:val="19"/>
                <w:lang w:val="en-GB"/>
              </w:rPr>
            </w:pPr>
          </w:p>
        </w:tc>
      </w:tr>
      <w:tr w:rsidR="00C1465C" w:rsidRPr="007B6BBD" w:rsidTr="00FA03B3">
        <w:tc>
          <w:tcPr>
            <w:tcW w:w="4498" w:type="dxa"/>
          </w:tcPr>
          <w:p w:rsidR="00C1465C" w:rsidRPr="007B6BBD" w:rsidRDefault="00683D47" w:rsidP="00390AA2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</w:pPr>
            <w:r w:rsidRPr="007B6BBD"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  <w:t xml:space="preserve">Local </w:t>
            </w:r>
            <w:r w:rsidR="00C1465C" w:rsidRPr="007B6BBD"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  <w:t>Organising committee</w:t>
            </w:r>
          </w:p>
        </w:tc>
        <w:tc>
          <w:tcPr>
            <w:tcW w:w="4606" w:type="dxa"/>
          </w:tcPr>
          <w:p w:rsidR="00683D47" w:rsidRPr="007B6BBD" w:rsidRDefault="00683D47" w:rsidP="00390AA2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19"/>
                <w:szCs w:val="19"/>
                <w:lang w:val="en-GB"/>
              </w:rPr>
            </w:pPr>
          </w:p>
        </w:tc>
      </w:tr>
      <w:tr w:rsidR="00C1465C" w:rsidRPr="007B6BBD" w:rsidTr="00FA03B3">
        <w:tc>
          <w:tcPr>
            <w:tcW w:w="4498" w:type="dxa"/>
          </w:tcPr>
          <w:p w:rsidR="00C1465C" w:rsidRPr="007B6BBD" w:rsidRDefault="00C1465C" w:rsidP="00C1465C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</w:pPr>
            <w:r w:rsidRPr="007B6BBD"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  <w:t>Proposed Date(s):</w:t>
            </w:r>
          </w:p>
        </w:tc>
        <w:tc>
          <w:tcPr>
            <w:tcW w:w="4606" w:type="dxa"/>
          </w:tcPr>
          <w:p w:rsidR="00C1465C" w:rsidRPr="007B6BBD" w:rsidRDefault="00C1465C" w:rsidP="00390AA2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19"/>
                <w:szCs w:val="19"/>
                <w:lang w:val="en-GB"/>
              </w:rPr>
            </w:pPr>
          </w:p>
        </w:tc>
      </w:tr>
      <w:tr w:rsidR="00C1465C" w:rsidRPr="007B6BBD" w:rsidTr="00FA03B3">
        <w:tc>
          <w:tcPr>
            <w:tcW w:w="4498" w:type="dxa"/>
          </w:tcPr>
          <w:p w:rsidR="00C1465C" w:rsidRPr="007B6BBD" w:rsidRDefault="00C1465C" w:rsidP="00C1465C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</w:pPr>
            <w:r w:rsidRPr="007B6BBD"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  <w:t>Place of activity/ Venue:</w:t>
            </w:r>
          </w:p>
        </w:tc>
        <w:tc>
          <w:tcPr>
            <w:tcW w:w="4606" w:type="dxa"/>
          </w:tcPr>
          <w:p w:rsidR="00C1465C" w:rsidRPr="007B6BBD" w:rsidRDefault="00C1465C" w:rsidP="00390AA2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19"/>
                <w:szCs w:val="19"/>
                <w:lang w:val="en-GB"/>
              </w:rPr>
            </w:pPr>
          </w:p>
        </w:tc>
      </w:tr>
      <w:tr w:rsidR="00C1465C" w:rsidRPr="007B6BBD" w:rsidTr="00FA03B3">
        <w:tc>
          <w:tcPr>
            <w:tcW w:w="4498" w:type="dxa"/>
          </w:tcPr>
          <w:p w:rsidR="00C1465C" w:rsidRPr="007B6BBD" w:rsidRDefault="00C1465C" w:rsidP="001A365F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7B6BBD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GB"/>
              </w:rPr>
              <w:t>Title of Conference</w:t>
            </w:r>
          </w:p>
        </w:tc>
        <w:tc>
          <w:tcPr>
            <w:tcW w:w="4606" w:type="dxa"/>
          </w:tcPr>
          <w:p w:rsidR="00C1465C" w:rsidRPr="007B6BBD" w:rsidRDefault="00C1465C" w:rsidP="00390AA2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19"/>
                <w:szCs w:val="19"/>
                <w:lang w:val="en-GB"/>
              </w:rPr>
            </w:pPr>
          </w:p>
        </w:tc>
      </w:tr>
      <w:tr w:rsidR="000E3975" w:rsidRPr="007B6BBD" w:rsidTr="00687B22">
        <w:tc>
          <w:tcPr>
            <w:tcW w:w="9104" w:type="dxa"/>
            <w:gridSpan w:val="2"/>
          </w:tcPr>
          <w:p w:rsidR="000E3975" w:rsidRPr="007B6BBD" w:rsidRDefault="000E3975" w:rsidP="00390AA2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 w:themeColor="text1"/>
                <w:lang w:val="en-GB"/>
              </w:rPr>
            </w:pPr>
            <w:r w:rsidRPr="007B6BBD">
              <w:rPr>
                <w:rFonts w:ascii="Arial" w:hAnsi="Arial" w:cs="Arial"/>
                <w:b/>
                <w:color w:val="000000" w:themeColor="text1"/>
                <w:lang w:val="en-GB"/>
              </w:rPr>
              <w:br/>
              <w:t xml:space="preserve">Proposal </w:t>
            </w:r>
          </w:p>
          <w:p w:rsidR="000E3975" w:rsidRPr="007B6BBD" w:rsidRDefault="000E3975" w:rsidP="00390AA2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GB"/>
              </w:rPr>
            </w:pPr>
          </w:p>
          <w:p w:rsidR="000E3975" w:rsidRPr="007B6BBD" w:rsidRDefault="000E3975" w:rsidP="00FD3291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360"/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GB"/>
              </w:rPr>
            </w:pPr>
            <w:r w:rsidRPr="007B6BBD"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GB"/>
              </w:rPr>
              <w:t>Relevance of theme</w:t>
            </w:r>
          </w:p>
          <w:p w:rsidR="000E3975" w:rsidRPr="007B6BBD" w:rsidRDefault="000E3975" w:rsidP="00FD3291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GB"/>
              </w:rPr>
            </w:pPr>
          </w:p>
          <w:p w:rsidR="000E3975" w:rsidRPr="007B6BBD" w:rsidRDefault="000E3975" w:rsidP="00FD3291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360"/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GB"/>
              </w:rPr>
            </w:pPr>
            <w:r w:rsidRPr="007B6BBD"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GB"/>
              </w:rPr>
              <w:t>Conference theme and streams</w:t>
            </w:r>
          </w:p>
          <w:p w:rsidR="000E3975" w:rsidRPr="007B6BBD" w:rsidRDefault="000E3975" w:rsidP="00FD3291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GB"/>
              </w:rPr>
            </w:pPr>
          </w:p>
          <w:p w:rsidR="000E3975" w:rsidRPr="007B6BBD" w:rsidRDefault="000E3975" w:rsidP="00FD3291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360"/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GB"/>
              </w:rPr>
            </w:pPr>
            <w:r w:rsidRPr="007B6BBD"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GB"/>
              </w:rPr>
              <w:t>Audience targeted and criteria of participation</w:t>
            </w:r>
          </w:p>
          <w:p w:rsidR="000E3975" w:rsidRPr="007B6BBD" w:rsidRDefault="000E3975" w:rsidP="00FD3291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GB"/>
              </w:rPr>
            </w:pPr>
          </w:p>
          <w:p w:rsidR="000E3975" w:rsidRPr="007B6BBD" w:rsidRDefault="000E3975" w:rsidP="00FD3291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360"/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GB"/>
              </w:rPr>
            </w:pPr>
            <w:r w:rsidRPr="007B6BBD"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GB"/>
              </w:rPr>
              <w:t>Anticipated list of speakers/ teachers</w:t>
            </w:r>
          </w:p>
          <w:p w:rsidR="000E3975" w:rsidRPr="007B6BBD" w:rsidRDefault="000E3975" w:rsidP="00FD3291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GB"/>
              </w:rPr>
            </w:pPr>
          </w:p>
          <w:p w:rsidR="000E3975" w:rsidRPr="007B6BBD" w:rsidRDefault="000E3975" w:rsidP="00FD3291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360"/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GB"/>
              </w:rPr>
            </w:pPr>
            <w:r w:rsidRPr="007B6BBD"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GB"/>
              </w:rPr>
              <w:t>Conference structure</w:t>
            </w:r>
          </w:p>
          <w:p w:rsidR="000E3975" w:rsidRPr="007B6BBD" w:rsidRDefault="000E3975" w:rsidP="00FD3291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</w:pPr>
          </w:p>
          <w:p w:rsidR="000E3975" w:rsidRPr="007B6BBD" w:rsidRDefault="000E3975" w:rsidP="00FD3291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360"/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</w:pPr>
            <w:r w:rsidRPr="007B6BBD"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GB"/>
              </w:rPr>
              <w:t>Time table:</w:t>
            </w:r>
            <w:r w:rsidRPr="007B6BBD"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GB"/>
              </w:rPr>
              <w:br/>
            </w:r>
            <w:r w:rsidRPr="007B6BBD"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  <w:t xml:space="preserve">Conference is planned on: </w:t>
            </w:r>
            <w:r w:rsidRPr="007B6BBD"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  <w:br/>
              <w:t>Call for papers:</w:t>
            </w:r>
            <w:r w:rsidRPr="007B6BBD"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  <w:br/>
              <w:t>Deadline for extended abstracts:</w:t>
            </w:r>
            <w:r w:rsidRPr="007B6BBD"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  <w:br/>
              <w:t>Notification of acceptance:</w:t>
            </w:r>
            <w:r w:rsidRPr="007B6BBD"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  <w:br/>
              <w:t>Deadline for full papers:</w:t>
            </w:r>
            <w:r w:rsidRPr="007B6BBD"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  <w:br/>
              <w:t>Conference on:</w:t>
            </w:r>
          </w:p>
          <w:p w:rsidR="000E3975" w:rsidRPr="007B6BBD" w:rsidRDefault="000E3975" w:rsidP="00FD3291">
            <w:pPr>
              <w:pStyle w:val="ListParagraph"/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</w:pPr>
          </w:p>
          <w:p w:rsidR="000E3975" w:rsidRPr="007B6BBD" w:rsidRDefault="000E3975" w:rsidP="00FD3291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360"/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</w:pPr>
            <w:r w:rsidRPr="007B6BBD"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GB"/>
              </w:rPr>
              <w:t>Practical details</w:t>
            </w:r>
          </w:p>
          <w:p w:rsidR="000E3975" w:rsidRPr="007B6BBD" w:rsidRDefault="000E3975" w:rsidP="00390AA2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683D47" w:rsidRPr="007B6BBD" w:rsidTr="00FA03B3">
        <w:tc>
          <w:tcPr>
            <w:tcW w:w="4498" w:type="dxa"/>
          </w:tcPr>
          <w:p w:rsidR="00683D47" w:rsidRPr="007B6BBD" w:rsidRDefault="00683D47" w:rsidP="009F5FFB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</w:pPr>
            <w:r w:rsidRPr="007B6BBD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GB"/>
              </w:rPr>
              <w:t xml:space="preserve">Number of expected participants: </w:t>
            </w:r>
            <w:r w:rsidRPr="007B6BBD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GB"/>
              </w:rPr>
              <w:br/>
            </w:r>
            <w:r w:rsidRPr="007B6BBD"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  <w:t>Local</w:t>
            </w:r>
            <w:r w:rsidR="001A365F" w:rsidRPr="007B6BBD"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  <w:t>:</w:t>
            </w:r>
            <w:r w:rsidRPr="007B6BBD"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  <w:br/>
            </w:r>
            <w:proofErr w:type="spellStart"/>
            <w:r w:rsidRPr="007B6BBD"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  <w:t>Eu</w:t>
            </w:r>
            <w:proofErr w:type="spellEnd"/>
            <w:r w:rsidRPr="007B6BBD"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  <w:t>-SPRI members</w:t>
            </w:r>
            <w:r w:rsidR="001A365F" w:rsidRPr="007B6BBD"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  <w:t>:</w:t>
            </w:r>
            <w:r w:rsidRPr="007B6BBD"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  <w:br/>
            </w:r>
            <w:r w:rsidR="009F5FFB" w:rsidRPr="007B6BBD"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  <w:t>N</w:t>
            </w:r>
            <w:r w:rsidRPr="007B6BBD"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  <w:t>on-members</w:t>
            </w:r>
            <w:r w:rsidR="001A365F" w:rsidRPr="007B6BBD"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  <w:t>:</w:t>
            </w:r>
            <w:r w:rsidRPr="007B6BBD"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  <w:t xml:space="preserve"> </w:t>
            </w:r>
            <w:r w:rsidRPr="007B6BBD"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  <w:br/>
            </w:r>
            <w:r w:rsidRPr="007B6BBD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GB"/>
              </w:rPr>
              <w:t>Total</w:t>
            </w:r>
            <w:r w:rsidR="00FD3291" w:rsidRPr="007B6BBD"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  <w:br/>
            </w:r>
          </w:p>
        </w:tc>
        <w:tc>
          <w:tcPr>
            <w:tcW w:w="4606" w:type="dxa"/>
          </w:tcPr>
          <w:p w:rsidR="00683D47" w:rsidRPr="007B6BBD" w:rsidRDefault="00683D47" w:rsidP="00683D47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19"/>
                <w:szCs w:val="19"/>
                <w:lang w:val="en-GB"/>
              </w:rPr>
            </w:pPr>
          </w:p>
        </w:tc>
      </w:tr>
      <w:tr w:rsidR="00683D47" w:rsidRPr="007B6BBD" w:rsidTr="00FA03B3">
        <w:tc>
          <w:tcPr>
            <w:tcW w:w="4498" w:type="dxa"/>
          </w:tcPr>
          <w:p w:rsidR="00683D47" w:rsidRPr="007B6BBD" w:rsidRDefault="00683D47" w:rsidP="00683D47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7B6BBD"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  <w:t>Budget outline</w:t>
            </w:r>
            <w:r w:rsidRPr="007B6BBD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br/>
              <w:t>Meeting room</w:t>
            </w:r>
            <w:r w:rsidR="00B07EB1" w:rsidRPr="007B6BBD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:</w:t>
            </w:r>
          </w:p>
          <w:p w:rsidR="00683D47" w:rsidRPr="007B6BBD" w:rsidRDefault="002B41D0" w:rsidP="00683D47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7B6BBD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Tea/ coffee, l</w:t>
            </w:r>
            <w:r w:rsidR="00683D47" w:rsidRPr="007B6BBD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unch and dinner</w:t>
            </w:r>
            <w:r w:rsidR="00B07EB1" w:rsidRPr="007B6BBD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:</w:t>
            </w:r>
          </w:p>
          <w:p w:rsidR="00683D47" w:rsidRPr="007B6BBD" w:rsidRDefault="009F5FFB" w:rsidP="00683D47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7B6BBD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Accommodation</w:t>
            </w:r>
            <w:r w:rsidR="00B07EB1" w:rsidRPr="007B6BBD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:</w:t>
            </w:r>
          </w:p>
          <w:p w:rsidR="00683D47" w:rsidRPr="007B6BBD" w:rsidRDefault="00683D47" w:rsidP="00683D47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7B6BBD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Stationery and facilities</w:t>
            </w:r>
            <w:r w:rsidR="00B07EB1" w:rsidRPr="007B6BBD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:</w:t>
            </w:r>
          </w:p>
          <w:p w:rsidR="00683D47" w:rsidRPr="007B6BBD" w:rsidRDefault="00683D47" w:rsidP="00683D47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7B6BBD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Speakers</w:t>
            </w:r>
            <w:r w:rsidR="00AB306F" w:rsidRPr="007B6BBD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 (travel and subsistence)</w:t>
            </w:r>
            <w:r w:rsidR="00B07EB1" w:rsidRPr="007B6BBD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:</w:t>
            </w:r>
          </w:p>
          <w:p w:rsidR="00683D47" w:rsidRPr="007B6BBD" w:rsidRDefault="00683D47" w:rsidP="00683D47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7B6BBD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Event administrator/ Secretarial assistance</w:t>
            </w:r>
            <w:r w:rsidR="00B07EB1" w:rsidRPr="007B6BBD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:</w:t>
            </w:r>
            <w:r w:rsidRPr="007B6BBD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br/>
              <w:t>Flyers advertising</w:t>
            </w:r>
            <w:r w:rsidR="00B07EB1" w:rsidRPr="007B6BBD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:</w:t>
            </w:r>
            <w:r w:rsidRPr="007B6BBD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</w:p>
          <w:p w:rsidR="00683D47" w:rsidRPr="007B6BBD" w:rsidRDefault="00683D47" w:rsidP="00683D47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7B6BBD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Any other (specify)</w:t>
            </w:r>
            <w:r w:rsidR="00B07EB1" w:rsidRPr="007B6BBD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:</w:t>
            </w:r>
          </w:p>
          <w:p w:rsidR="00683D47" w:rsidRPr="007B6BBD" w:rsidRDefault="00683D47" w:rsidP="00683D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</w:pPr>
            <w:r w:rsidRPr="007B6BBD"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  <w:t>Contingency</w:t>
            </w:r>
            <w:r w:rsidR="00B07EB1" w:rsidRPr="007B6BBD"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  <w:t>:</w:t>
            </w:r>
          </w:p>
          <w:p w:rsidR="00683D47" w:rsidRPr="007B6BBD" w:rsidRDefault="00683D47" w:rsidP="00683D47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  <w:sz w:val="19"/>
                <w:szCs w:val="19"/>
                <w:lang w:val="en-GB"/>
              </w:rPr>
            </w:pPr>
            <w:r w:rsidRPr="007B6BBD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GB"/>
              </w:rPr>
              <w:t>Total</w:t>
            </w:r>
          </w:p>
        </w:tc>
        <w:tc>
          <w:tcPr>
            <w:tcW w:w="4606" w:type="dxa"/>
          </w:tcPr>
          <w:p w:rsidR="00683D47" w:rsidRPr="007B6BBD" w:rsidRDefault="00683D47" w:rsidP="00683D47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19"/>
                <w:szCs w:val="19"/>
                <w:lang w:val="en-GB"/>
              </w:rPr>
            </w:pPr>
          </w:p>
        </w:tc>
      </w:tr>
      <w:tr w:rsidR="00683D47" w:rsidRPr="007B6BBD" w:rsidTr="00FA03B3">
        <w:tc>
          <w:tcPr>
            <w:tcW w:w="4498" w:type="dxa"/>
          </w:tcPr>
          <w:p w:rsidR="00683D47" w:rsidRPr="007B6BBD" w:rsidRDefault="00683D47" w:rsidP="00683D47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19"/>
                <w:szCs w:val="19"/>
                <w:lang w:val="en-GB"/>
              </w:rPr>
            </w:pPr>
            <w:r w:rsidRPr="007B6BBD">
              <w:rPr>
                <w:rFonts w:ascii="Arial" w:hAnsi="Arial" w:cs="Arial"/>
                <w:b/>
                <w:bCs/>
                <w:color w:val="000000"/>
                <w:sz w:val="19"/>
                <w:szCs w:val="19"/>
                <w:lang w:val="en-GB"/>
              </w:rPr>
              <w:t xml:space="preserve">Own Contribution: </w:t>
            </w:r>
          </w:p>
        </w:tc>
        <w:tc>
          <w:tcPr>
            <w:tcW w:w="4606" w:type="dxa"/>
          </w:tcPr>
          <w:p w:rsidR="00683D47" w:rsidRPr="007B6BBD" w:rsidRDefault="00683D47" w:rsidP="00683D47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19"/>
                <w:szCs w:val="19"/>
                <w:lang w:val="en-GB"/>
              </w:rPr>
            </w:pPr>
          </w:p>
        </w:tc>
      </w:tr>
      <w:tr w:rsidR="00683D47" w:rsidRPr="007B6BBD" w:rsidTr="00FA03B3">
        <w:tc>
          <w:tcPr>
            <w:tcW w:w="4498" w:type="dxa"/>
          </w:tcPr>
          <w:p w:rsidR="00683D47" w:rsidRPr="007B6BBD" w:rsidRDefault="00683D47" w:rsidP="00683D47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19"/>
                <w:szCs w:val="19"/>
                <w:lang w:val="en-GB"/>
              </w:rPr>
            </w:pPr>
            <w:r w:rsidRPr="007B6BBD">
              <w:rPr>
                <w:rFonts w:ascii="Arial" w:hAnsi="Arial" w:cs="Arial"/>
                <w:b/>
                <w:bCs/>
                <w:color w:val="000000"/>
                <w:sz w:val="19"/>
                <w:szCs w:val="19"/>
                <w:lang w:val="en-GB"/>
              </w:rPr>
              <w:t>Funding from other sources:</w:t>
            </w:r>
          </w:p>
        </w:tc>
        <w:tc>
          <w:tcPr>
            <w:tcW w:w="4606" w:type="dxa"/>
          </w:tcPr>
          <w:p w:rsidR="00683D47" w:rsidRPr="007B6BBD" w:rsidRDefault="00683D47" w:rsidP="00683D47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19"/>
                <w:szCs w:val="19"/>
                <w:lang w:val="en-GB"/>
              </w:rPr>
            </w:pPr>
          </w:p>
        </w:tc>
      </w:tr>
      <w:tr w:rsidR="00185F72" w:rsidRPr="007B6BBD" w:rsidTr="00FA03B3">
        <w:tc>
          <w:tcPr>
            <w:tcW w:w="4498" w:type="dxa"/>
          </w:tcPr>
          <w:p w:rsidR="00185F72" w:rsidRPr="007B6BBD" w:rsidRDefault="00185F72" w:rsidP="00FD3291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19"/>
                <w:szCs w:val="19"/>
                <w:lang w:val="en-GB"/>
              </w:rPr>
            </w:pPr>
            <w:r w:rsidRPr="007B6BBD">
              <w:rPr>
                <w:rFonts w:ascii="Arial" w:hAnsi="Arial" w:cs="Arial"/>
                <w:b/>
                <w:bCs/>
                <w:color w:val="000000"/>
                <w:sz w:val="19"/>
                <w:szCs w:val="19"/>
                <w:lang w:val="en-GB"/>
              </w:rPr>
              <w:t>Total own sources</w:t>
            </w:r>
          </w:p>
        </w:tc>
        <w:tc>
          <w:tcPr>
            <w:tcW w:w="4606" w:type="dxa"/>
          </w:tcPr>
          <w:p w:rsidR="00185F72" w:rsidRPr="007B6BBD" w:rsidRDefault="00185F72" w:rsidP="00683D47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19"/>
                <w:szCs w:val="19"/>
                <w:lang w:val="en-GB"/>
              </w:rPr>
            </w:pPr>
          </w:p>
        </w:tc>
      </w:tr>
      <w:tr w:rsidR="00185F72" w:rsidRPr="007B6BBD" w:rsidTr="00FA03B3">
        <w:tc>
          <w:tcPr>
            <w:tcW w:w="4498" w:type="dxa"/>
          </w:tcPr>
          <w:p w:rsidR="00185F72" w:rsidRPr="007B6BBD" w:rsidRDefault="00185F72" w:rsidP="00683D47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19"/>
                <w:szCs w:val="19"/>
                <w:lang w:val="en-GB"/>
              </w:rPr>
            </w:pPr>
            <w:r w:rsidRPr="007B6BBD">
              <w:rPr>
                <w:rFonts w:ascii="Arial" w:hAnsi="Arial" w:cs="Arial"/>
                <w:b/>
                <w:bCs/>
                <w:color w:val="000000"/>
                <w:sz w:val="19"/>
                <w:szCs w:val="19"/>
                <w:lang w:val="en-GB"/>
              </w:rPr>
              <w:t xml:space="preserve">Amount expected from </w:t>
            </w:r>
            <w:proofErr w:type="spellStart"/>
            <w:r w:rsidRPr="007B6BBD">
              <w:rPr>
                <w:rFonts w:ascii="Arial" w:hAnsi="Arial" w:cs="Arial"/>
                <w:b/>
                <w:bCs/>
                <w:color w:val="000000"/>
                <w:sz w:val="19"/>
                <w:szCs w:val="19"/>
                <w:lang w:val="en-GB"/>
              </w:rPr>
              <w:t>Eu</w:t>
            </w:r>
            <w:proofErr w:type="spellEnd"/>
            <w:r w:rsidRPr="007B6BBD">
              <w:rPr>
                <w:rFonts w:ascii="Arial" w:hAnsi="Arial" w:cs="Arial"/>
                <w:b/>
                <w:bCs/>
                <w:color w:val="000000"/>
                <w:sz w:val="19"/>
                <w:szCs w:val="19"/>
                <w:lang w:val="en-GB"/>
              </w:rPr>
              <w:t>-SPRI:</w:t>
            </w:r>
          </w:p>
        </w:tc>
        <w:tc>
          <w:tcPr>
            <w:tcW w:w="4606" w:type="dxa"/>
          </w:tcPr>
          <w:p w:rsidR="00185F72" w:rsidRPr="007B6BBD" w:rsidRDefault="00185F72" w:rsidP="00683D47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19"/>
                <w:szCs w:val="19"/>
                <w:lang w:val="en-GB"/>
              </w:rPr>
            </w:pPr>
          </w:p>
        </w:tc>
      </w:tr>
    </w:tbl>
    <w:p w:rsidR="00005CAB" w:rsidRPr="007B6BBD" w:rsidRDefault="00005CAB" w:rsidP="002C30D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19"/>
          <w:szCs w:val="19"/>
          <w:lang w:val="en-GB"/>
        </w:rPr>
      </w:pPr>
    </w:p>
    <w:sectPr w:rsidR="00005CAB" w:rsidRPr="007B6BBD" w:rsidSect="00F74EAE">
      <w:headerReference w:type="first" r:id="rId8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B384A" w:rsidRDefault="00CB384A" w:rsidP="002C30D3">
      <w:pPr>
        <w:spacing w:after="0" w:line="240" w:lineRule="auto"/>
      </w:pPr>
      <w:r>
        <w:separator/>
      </w:r>
    </w:p>
  </w:endnote>
  <w:endnote w:type="continuationSeparator" w:id="0">
    <w:p w:rsidR="00CB384A" w:rsidRDefault="00CB384A" w:rsidP="002C30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B384A" w:rsidRDefault="00CB384A" w:rsidP="002C30D3">
      <w:pPr>
        <w:spacing w:after="0" w:line="240" w:lineRule="auto"/>
      </w:pPr>
      <w:r>
        <w:separator/>
      </w:r>
    </w:p>
  </w:footnote>
  <w:footnote w:type="continuationSeparator" w:id="0">
    <w:p w:rsidR="00CB384A" w:rsidRDefault="00CB384A" w:rsidP="002C30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74EAE" w:rsidRDefault="00F74EAE">
    <w:pPr>
      <w:pStyle w:val="Header"/>
    </w:pPr>
    <w:r>
      <w:rPr>
        <w:noProof/>
        <w:lang w:val="en-GB" w:eastAsia="en-GB"/>
      </w:rPr>
      <w:drawing>
        <wp:inline distT="0" distB="0" distL="0" distR="0" wp14:anchorId="0818C22F" wp14:editId="38DE4956">
          <wp:extent cx="1257300" cy="599827"/>
          <wp:effectExtent l="0" t="0" r="0" b="0"/>
          <wp:docPr id="1" name="Picture 1" descr="logo_hom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Sub" descr="logo_hom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7328" cy="59984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CC1536"/>
    <w:multiLevelType w:val="hybridMultilevel"/>
    <w:tmpl w:val="B78632C0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9B4ACE"/>
    <w:multiLevelType w:val="hybridMultilevel"/>
    <w:tmpl w:val="2EA24E14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doNotDisplayPageBoundarie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xtDQ3AUJLU2NzCyUdpeDU4uLM/DyQAqNaAKsJpYIsAAAA"/>
  </w:docVars>
  <w:rsids>
    <w:rsidRoot w:val="00D921D0"/>
    <w:rsid w:val="00005CAB"/>
    <w:rsid w:val="00012449"/>
    <w:rsid w:val="00022027"/>
    <w:rsid w:val="000479B3"/>
    <w:rsid w:val="000A57D1"/>
    <w:rsid w:val="000C1A4D"/>
    <w:rsid w:val="000D7C2B"/>
    <w:rsid w:val="000E3975"/>
    <w:rsid w:val="00184E11"/>
    <w:rsid w:val="00185F72"/>
    <w:rsid w:val="0018735F"/>
    <w:rsid w:val="001A039F"/>
    <w:rsid w:val="001A365F"/>
    <w:rsid w:val="001D0B74"/>
    <w:rsid w:val="002037BA"/>
    <w:rsid w:val="0021044E"/>
    <w:rsid w:val="002B41D0"/>
    <w:rsid w:val="002C30D3"/>
    <w:rsid w:val="00311044"/>
    <w:rsid w:val="003660AB"/>
    <w:rsid w:val="00390AA2"/>
    <w:rsid w:val="003D2BF7"/>
    <w:rsid w:val="00410681"/>
    <w:rsid w:val="0043129A"/>
    <w:rsid w:val="00450B54"/>
    <w:rsid w:val="004E1FCB"/>
    <w:rsid w:val="00535A61"/>
    <w:rsid w:val="00566A08"/>
    <w:rsid w:val="005707D7"/>
    <w:rsid w:val="00667F2F"/>
    <w:rsid w:val="00683D47"/>
    <w:rsid w:val="0069244B"/>
    <w:rsid w:val="00692F05"/>
    <w:rsid w:val="00733AF2"/>
    <w:rsid w:val="00745C83"/>
    <w:rsid w:val="007854BB"/>
    <w:rsid w:val="007B6BBD"/>
    <w:rsid w:val="007D024E"/>
    <w:rsid w:val="007F36C4"/>
    <w:rsid w:val="007F52CB"/>
    <w:rsid w:val="008C6A84"/>
    <w:rsid w:val="008E670E"/>
    <w:rsid w:val="00930B5D"/>
    <w:rsid w:val="00934A89"/>
    <w:rsid w:val="0094690D"/>
    <w:rsid w:val="009C7AB0"/>
    <w:rsid w:val="009F068D"/>
    <w:rsid w:val="009F5FFB"/>
    <w:rsid w:val="00A5137D"/>
    <w:rsid w:val="00AB306F"/>
    <w:rsid w:val="00B07EB1"/>
    <w:rsid w:val="00B470E4"/>
    <w:rsid w:val="00B56CF3"/>
    <w:rsid w:val="00B618B0"/>
    <w:rsid w:val="00BC619C"/>
    <w:rsid w:val="00C1465C"/>
    <w:rsid w:val="00C1711F"/>
    <w:rsid w:val="00C242F5"/>
    <w:rsid w:val="00C3373D"/>
    <w:rsid w:val="00CA7953"/>
    <w:rsid w:val="00CB384A"/>
    <w:rsid w:val="00CC2523"/>
    <w:rsid w:val="00D66D69"/>
    <w:rsid w:val="00D921D0"/>
    <w:rsid w:val="00D955FE"/>
    <w:rsid w:val="00D961EE"/>
    <w:rsid w:val="00E56917"/>
    <w:rsid w:val="00E66904"/>
    <w:rsid w:val="00E93B1E"/>
    <w:rsid w:val="00EA3F4C"/>
    <w:rsid w:val="00EC479B"/>
    <w:rsid w:val="00F05619"/>
    <w:rsid w:val="00F74EAE"/>
    <w:rsid w:val="00FA03B3"/>
    <w:rsid w:val="00FD3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509653"/>
  <w15:docId w15:val="{4AD2706B-7F37-4B75-96D0-768E25E945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921D0"/>
    <w:rPr>
      <w:rFonts w:ascii="Arial" w:hAnsi="Arial" w:cs="Arial" w:hint="default"/>
      <w:color w:val="333333"/>
      <w:u w:val="single"/>
    </w:rPr>
  </w:style>
  <w:style w:type="character" w:styleId="Strong">
    <w:name w:val="Strong"/>
    <w:basedOn w:val="DefaultParagraphFont"/>
    <w:uiPriority w:val="22"/>
    <w:qFormat/>
    <w:rsid w:val="00D921D0"/>
    <w:rPr>
      <w:b/>
      <w:bCs/>
      <w:i w:val="0"/>
      <w:iCs w:val="0"/>
    </w:rPr>
  </w:style>
  <w:style w:type="paragraph" w:styleId="NormalWeb">
    <w:name w:val="Normal (Web)"/>
    <w:basedOn w:val="Normal"/>
    <w:uiPriority w:val="99"/>
    <w:semiHidden/>
    <w:unhideWhenUsed/>
    <w:rsid w:val="00D921D0"/>
    <w:pPr>
      <w:spacing w:before="100" w:beforeAutospacing="1" w:after="100" w:afterAutospacing="1" w:line="300" w:lineRule="atLeast"/>
    </w:pPr>
    <w:rPr>
      <w:rFonts w:ascii="Arial" w:eastAsia="Times New Roman" w:hAnsi="Arial" w:cs="Arial"/>
      <w:color w:val="333333"/>
      <w:sz w:val="20"/>
      <w:szCs w:val="20"/>
      <w:lang w:eastAsia="nl-NL"/>
    </w:rPr>
  </w:style>
  <w:style w:type="paragraph" w:customStyle="1" w:styleId="wh-normal">
    <w:name w:val="wh-normal"/>
    <w:basedOn w:val="Normal"/>
    <w:rsid w:val="00D921D0"/>
    <w:pPr>
      <w:spacing w:after="0" w:line="300" w:lineRule="atLeast"/>
    </w:pPr>
    <w:rPr>
      <w:rFonts w:ascii="Helvetica" w:eastAsia="Times New Roman" w:hAnsi="Helvetica" w:cs="Helvetica"/>
      <w:color w:val="636363"/>
      <w:sz w:val="20"/>
      <w:szCs w:val="20"/>
      <w:lang w:eastAsia="nl-NL"/>
    </w:rPr>
  </w:style>
  <w:style w:type="paragraph" w:customStyle="1" w:styleId="Default">
    <w:name w:val="Default"/>
    <w:rsid w:val="00D921D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450B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D329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C30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30D3"/>
  </w:style>
  <w:style w:type="paragraph" w:styleId="Footer">
    <w:name w:val="footer"/>
    <w:basedOn w:val="Normal"/>
    <w:link w:val="FooterChar"/>
    <w:uiPriority w:val="99"/>
    <w:unhideWhenUsed/>
    <w:rsid w:val="002C30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30D3"/>
  </w:style>
  <w:style w:type="paragraph" w:styleId="BalloonText">
    <w:name w:val="Balloon Text"/>
    <w:basedOn w:val="Normal"/>
    <w:link w:val="BalloonTextChar"/>
    <w:uiPriority w:val="99"/>
    <w:semiHidden/>
    <w:unhideWhenUsed/>
    <w:rsid w:val="002C30D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30D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08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8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034004">
      <w:bodyDiv w:val="1"/>
      <w:marLeft w:val="0"/>
      <w:marRight w:val="0"/>
      <w:marTop w:val="0"/>
      <w:marBottom w:val="9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9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94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132669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D80E19-9E6D-4EB7-869F-ADA89EB7D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05</Words>
  <Characters>231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wente - ICTS</Company>
  <LinksUpToDate>false</LinksUpToDate>
  <CharactersWithSpaces>2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CTS</dc:creator>
  <cp:lastModifiedBy>Debbie Cox</cp:lastModifiedBy>
  <cp:revision>2</cp:revision>
  <cp:lastPrinted>2013-08-28T11:33:00Z</cp:lastPrinted>
  <dcterms:created xsi:type="dcterms:W3CDTF">2023-04-28T15:04:00Z</dcterms:created>
  <dcterms:modified xsi:type="dcterms:W3CDTF">2023-04-28T15:04:00Z</dcterms:modified>
</cp:coreProperties>
</file>